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Rosero</w:t>
      </w:r>
    </w:p>
    <w:p>
      <w:pPr>
        <w:pStyle w:val="Date"/>
      </w:pPr>
      <w:r>
        <w:t xml:space="preserve">7/9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ap-of-the-cars-data-set"/>
      <w:r>
        <w:t xml:space="preserve">Tap of the cars data 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4F3F4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172B58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8F1CCD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94E60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5CA239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3886C1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DA36D1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58C8A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DD8E54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DFE52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802D7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450E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FCAE4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BEB01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36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3C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63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2</Characters>
  <Application>Microsoft Macintosh Word</Application>
  <DocSecurity>0</DocSecurity>
  <Lines>6</Lines>
  <Paragraphs>1</Paragraphs>
  <ScaleCrop>false</ScaleCrop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abriel Rosero</dc:creator>
  <cp:keywords/>
  <dcterms:created xsi:type="dcterms:W3CDTF">2018-07-09T07:58:46Z</dcterms:created>
  <dcterms:modified xsi:type="dcterms:W3CDTF">2018-07-09T07:58:46Z</dcterms:modified>
</cp:coreProperties>
</file>